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ล่อแท้ๆ 1 2 3 4 5 Test Test Test 1 2 3 4 5 6 7 8 ฮัลโหลเท่ๆ ออกไม่ได้ปิดไว้ ตารางๆๆๆ ฮัลโหลใต้ฮัลโหลโหลๆๆ เธอเธอเธอเธอเธอเธอ Test เธอเธอเธอ เธอๆ เธอเธอเธอเธอเธอเธอเธอ chess 1 2 3 4 5 6 7 8 9 10 1 2 3 4 5 6 7 หล่อๆๆ โหลดเท่ๆ Test Test Test Test Test Test Test Test Test Test Test Test Test Test Test Test Test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</dc:title>
  <dc:creator/>
  <cp:keywords/>
  <dcterms:created xsi:type="dcterms:W3CDTF">2023-08-07T09:11:28Z</dcterms:created>
  <dcterms:modified xsi:type="dcterms:W3CDTF">2023-08-07T09:1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สิงหาคม 2566 เวลา 15.17 น.</vt:lpwstr>
  </property>
  <property fmtid="{D5CDD505-2E9C-101B-9397-08002B2CF9AE}" pid="3" name="subtitle">
    <vt:lpwstr/>
  </property>
</Properties>
</file>